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59A49" w14:textId="77777777" w:rsidR="009B4256" w:rsidRP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CB518" w14:textId="74ED87AE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 xml:space="preserve">Strength 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0F7C13A4" w14:textId="5F302FD4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Opportunity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61F2279A" w:rsidR="009B4256" w:rsidRPr="009B4256" w:rsidRDefault="00DD6D6E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Collocated Workspace:</w:t>
            </w:r>
            <w:r>
              <w:t xml:space="preserve"> NAD Inc. has the advantage of a shared collocated area among marketing, sales, and IT teams. This proximity can foster better communication and collaboration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744EFD19" w:rsidR="009B4256" w:rsidRPr="009B4256" w:rsidRDefault="00CB4E11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Rapidly Changing Environment:</w:t>
            </w:r>
            <w:r>
              <w:t xml:space="preserve"> The healthcare industry's dynamic nature presents opportunities for new product ideas and partnerships that can be better capitalized on using Scrum's flexibility.</w:t>
            </w: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021133EA" w:rsidR="009B4256" w:rsidRPr="009B4256" w:rsidRDefault="00DD6D6E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Skilled Workforce:</w:t>
            </w:r>
            <w:r>
              <w:t xml:space="preserve"> The company boasts a strong team of skilled and competent traditional project managers. This expertise can be leveraged to adapt to the Scrum framework effectively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5231EFA6" w:rsidR="009B4256" w:rsidRPr="009B4256" w:rsidRDefault="0066553B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First-Mover Advantage:</w:t>
            </w:r>
            <w:r>
              <w:t xml:space="preserve"> By adopting Scrum and improving the time-to-market, NAD Inc. can gain a first-mover advantage over competitors, capturing new market segments quickly.</w:t>
            </w: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4D7376FA" w:rsidR="009B4256" w:rsidRPr="009B4256" w:rsidRDefault="00DD6D6E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Strong Product Line:</w:t>
            </w:r>
            <w:r>
              <w:t xml:space="preserve"> NAD Inc. has an outstanding product line, which provides a competitive advantage once the timely product launches are achieved using Scrum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4788F426" w:rsidR="009B4256" w:rsidRPr="009B4256" w:rsidRDefault="0066553B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Customer Engagement:</w:t>
            </w:r>
            <w:r>
              <w:t xml:space="preserve"> The adoption of Scrum allows for more frequent customer feedback and engagement, leading to better understanding of customer needs and preferences.</w:t>
            </w: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7A4DEFCD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2FC63" w14:textId="2E9E4240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Weakness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3139325D" w14:textId="11480B0A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Threat</w:t>
            </w:r>
          </w:p>
        </w:tc>
      </w:tr>
      <w:tr w:rsidR="009B4256" w:rsidRPr="009B4256" w14:paraId="44B6E341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7965" w14:textId="3952860E" w:rsidR="009B4256" w:rsidRPr="009B4256" w:rsidRDefault="00CB4E11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Lack of Scrum Experience:</w:t>
            </w:r>
            <w:r>
              <w:t xml:space="preserve"> None of the traditional project managers have Scrum experience. This might pose initial challenges during the transition to Scrum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63EDD26" w14:textId="18A395D6" w:rsidR="009B4256" w:rsidRPr="009B4256" w:rsidRDefault="00407C3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Competitive Pressure:</w:t>
            </w:r>
            <w:r>
              <w:t xml:space="preserve"> The highly competitive healthcare industry demands quick responses to market changes. Failure to do so may lead to loss of customers and revenue.</w:t>
            </w:r>
          </w:p>
        </w:tc>
      </w:tr>
      <w:tr w:rsidR="009B4256" w:rsidRPr="009B4256" w14:paraId="0700625E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91665" w14:textId="59E86640" w:rsidR="009B4256" w:rsidRPr="009B4256" w:rsidRDefault="00CB4E11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Fragmented Communications:</w:t>
            </w:r>
            <w:r>
              <w:t xml:space="preserve"> Fragmented communications among the marketing team and various stakeholders lead to delays and inefficiencies in decision-making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41CFC1B" w14:textId="238BA918" w:rsidR="009B4256" w:rsidRPr="009B4256" w:rsidRDefault="00407C3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Resistance to Change:</w:t>
            </w:r>
            <w:r>
              <w:t xml:space="preserve"> The lack of familiarity with Scrum among marketing and sales teams might lead to initial resistance and slower adoption.</w:t>
            </w:r>
          </w:p>
        </w:tc>
      </w:tr>
      <w:tr w:rsidR="009B4256" w:rsidRPr="009B4256" w14:paraId="24FB3A7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A595C" w14:textId="658DDC29" w:rsidR="009B4256" w:rsidRPr="009B4256" w:rsidRDefault="00CB4E11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Data Processing Speed:</w:t>
            </w:r>
            <w:r>
              <w:t xml:space="preserve"> The marketing team struggles to analyze the amount of data it receives in a timely manner, impacting its ability to make quick and informed decisions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D2F484" w14:textId="41937460" w:rsidR="009B4256" w:rsidRPr="009B4256" w:rsidRDefault="00407C3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Style w:val="Strong"/>
              </w:rPr>
              <w:t>Technical Debt and Delays:</w:t>
            </w:r>
            <w:r>
              <w:t xml:space="preserve"> The influx of change requests during implementation could lead to technical debt and further delays in product launches.</w:t>
            </w:r>
          </w:p>
        </w:tc>
      </w:tr>
      <w:tr w:rsidR="009B4256" w:rsidRPr="009B4256" w14:paraId="75E9E1F2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41F2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F91C2C5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54466745" w14:textId="5B82BD89" w:rsidR="009B4256" w:rsidRPr="009B4256" w:rsidRDefault="009B4256">
      <w:pPr>
        <w:rPr>
          <w:rFonts w:ascii="Roboto" w:hAnsi="Roboto" w:cstheme="minorHAnsi"/>
        </w:rPr>
      </w:pPr>
      <w:bookmarkStart w:id="0" w:name="_GoBack"/>
      <w:bookmarkEnd w:id="0"/>
    </w:p>
    <w:p w14:paraId="7440C164" w14:textId="7347FF61" w:rsidR="009B4256" w:rsidRPr="009B4256" w:rsidRDefault="009B4256" w:rsidP="009B4256">
      <w:pPr>
        <w:rPr>
          <w:rFonts w:ascii="Roboto" w:hAnsi="Roboto" w:cstheme="minorHAnsi"/>
          <w:b/>
          <w:bCs/>
          <w:sz w:val="28"/>
          <w:szCs w:val="28"/>
        </w:rPr>
      </w:pPr>
      <w:r w:rsidRPr="009B4256">
        <w:rPr>
          <w:rFonts w:ascii="Roboto" w:hAnsi="Roboto" w:cstheme="minorHAnsi"/>
          <w:b/>
          <w:bCs/>
          <w:sz w:val="28"/>
          <w:szCs w:val="28"/>
        </w:rPr>
        <w:t>Reference</w:t>
      </w:r>
    </w:p>
    <w:p w14:paraId="1442390D" w14:textId="440E50DB" w:rsidR="009B4256" w:rsidRPr="009B4256" w:rsidRDefault="009B4256" w:rsidP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 xml:space="preserve">SWOT stands for Strengths, Weaknesses, Opportunities, and Threats. </w:t>
      </w:r>
    </w:p>
    <w:p w14:paraId="4B936696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Strengths are normally internal. For example, the firm has highly motivated development team members.</w:t>
      </w:r>
    </w:p>
    <w:p w14:paraId="70D3718A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7AB7AE4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Opportunities are events or impacts that can result from a strength. For example, the team can learn new skills quickly and improve productivity.</w:t>
      </w:r>
    </w:p>
    <w:p w14:paraId="73A67A7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4B6085E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Weaknesses are normally internal. For example, management does not understand the benefits of Scrum.</w:t>
      </w:r>
    </w:p>
    <w:p w14:paraId="666BDAD5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2B711A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Threats are events or impacts that can result from weakness. For example, management may resist transitioning to Scrum methodology.</w:t>
      </w:r>
    </w:p>
    <w:p w14:paraId="542DA35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B0518" w14:textId="77777777" w:rsidR="00D43EE1" w:rsidRDefault="00D43EE1" w:rsidP="005B1BA8">
      <w:pPr>
        <w:spacing w:after="0" w:line="240" w:lineRule="auto"/>
      </w:pPr>
      <w:r>
        <w:separator/>
      </w:r>
    </w:p>
  </w:endnote>
  <w:endnote w:type="continuationSeparator" w:id="0">
    <w:p w14:paraId="2605A2FB" w14:textId="77777777" w:rsidR="00D43EE1" w:rsidRDefault="00D43EE1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DD846" w14:textId="77777777" w:rsidR="00D43EE1" w:rsidRDefault="00D43EE1" w:rsidP="005B1BA8">
      <w:pPr>
        <w:spacing w:after="0" w:line="240" w:lineRule="auto"/>
      </w:pPr>
      <w:r>
        <w:separator/>
      </w:r>
    </w:p>
  </w:footnote>
  <w:footnote w:type="continuationSeparator" w:id="0">
    <w:p w14:paraId="59A68FA3" w14:textId="77777777" w:rsidR="00D43EE1" w:rsidRDefault="00D43EE1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  <w:lang w:val="en-MY" w:eastAsia="en-MY"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CA05F62" w:rsidR="00E809BE" w:rsidRDefault="009B4256" w:rsidP="00E809BE">
    <w:pPr>
      <w:pStyle w:val="Heading1"/>
      <w:jc w:val="center"/>
      <w:rPr>
        <w:rFonts w:ascii="Roboto" w:hAnsi="Roboto"/>
        <w:bCs/>
        <w:sz w:val="36"/>
        <w:szCs w:val="36"/>
      </w:rPr>
    </w:pPr>
    <w:r>
      <w:rPr>
        <w:rFonts w:ascii="Roboto" w:hAnsi="Roboto"/>
        <w:bCs/>
        <w:sz w:val="36"/>
        <w:szCs w:val="36"/>
      </w:rPr>
      <w:t>SWOT Analysis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214362"/>
    <w:rsid w:val="00231022"/>
    <w:rsid w:val="002B242A"/>
    <w:rsid w:val="00407C3C"/>
    <w:rsid w:val="00511D1D"/>
    <w:rsid w:val="005444AD"/>
    <w:rsid w:val="00555AE0"/>
    <w:rsid w:val="00582358"/>
    <w:rsid w:val="005A2575"/>
    <w:rsid w:val="005A40E8"/>
    <w:rsid w:val="005B1BA8"/>
    <w:rsid w:val="005B77D8"/>
    <w:rsid w:val="005D1023"/>
    <w:rsid w:val="005E3E05"/>
    <w:rsid w:val="006348B2"/>
    <w:rsid w:val="00664653"/>
    <w:rsid w:val="0066553B"/>
    <w:rsid w:val="006C27B2"/>
    <w:rsid w:val="006D5B7B"/>
    <w:rsid w:val="006F1B33"/>
    <w:rsid w:val="00717ACB"/>
    <w:rsid w:val="00781F00"/>
    <w:rsid w:val="007A0179"/>
    <w:rsid w:val="007F09EF"/>
    <w:rsid w:val="007F43E2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D69"/>
    <w:rsid w:val="00BD4FE5"/>
    <w:rsid w:val="00BE0569"/>
    <w:rsid w:val="00C207F8"/>
    <w:rsid w:val="00CB4E11"/>
    <w:rsid w:val="00D43EE1"/>
    <w:rsid w:val="00D67026"/>
    <w:rsid w:val="00D84311"/>
    <w:rsid w:val="00DD6D6E"/>
    <w:rsid w:val="00E809BE"/>
    <w:rsid w:val="00EE05CC"/>
    <w:rsid w:val="00EE6BE4"/>
    <w:rsid w:val="00F07FEE"/>
    <w:rsid w:val="00F12A84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D6D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Dennis</cp:lastModifiedBy>
  <cp:revision>17</cp:revision>
  <cp:lastPrinted>2023-07-20T07:42:00Z</cp:lastPrinted>
  <dcterms:created xsi:type="dcterms:W3CDTF">2023-06-01T13:32:00Z</dcterms:created>
  <dcterms:modified xsi:type="dcterms:W3CDTF">2023-07-20T07:42:00Z</dcterms:modified>
</cp:coreProperties>
</file>